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25FC1" w:rsidRDefault="009A5448" w:rsidP="009A5448">
      <w:pPr>
        <w:jc w:val="center"/>
        <w:rPr>
          <w:sz w:val="24"/>
          <w:szCs w:val="24"/>
        </w:rPr>
      </w:pPr>
      <w:bookmarkStart w:id="0" w:name="_GoBack"/>
      <w:bookmarkEnd w:id="0"/>
      <w:r w:rsidRPr="009A5448">
        <w:rPr>
          <w:sz w:val="24"/>
          <w:szCs w:val="24"/>
        </w:rPr>
        <w:t xml:space="preserve">Experience Past Lives with Diane </w:t>
      </w:r>
      <w:proofErr w:type="spellStart"/>
      <w:r w:rsidRPr="009A5448">
        <w:rPr>
          <w:sz w:val="24"/>
          <w:szCs w:val="24"/>
        </w:rPr>
        <w:t>Riechert</w:t>
      </w:r>
      <w:proofErr w:type="spellEnd"/>
    </w:p>
    <w:p w:rsidR="009A5448" w:rsidRDefault="009A5448" w:rsidP="009A5448">
      <w:pPr>
        <w:rPr>
          <w:sz w:val="24"/>
          <w:szCs w:val="24"/>
        </w:rPr>
      </w:pPr>
      <w:r>
        <w:rPr>
          <w:sz w:val="24"/>
          <w:szCs w:val="24"/>
        </w:rPr>
        <w:t xml:space="preserve">Past Life Regression is a hypnotherapy technique allowing you to re-experience your past lives directly. It is a path for personal growth and healing. While in a light trance, you will experience each past life yourself. We carry unconscious memories from past lives into this life which carry an energetic charge. These charges from the past set up patterns that are continually triggered and repeated in our present lives. The patterns can be both positive and negative. By making memories conscious, we can release patterns that no longer serve us. </w:t>
      </w:r>
    </w:p>
    <w:p w:rsidR="009A5448" w:rsidRDefault="00BB131A" w:rsidP="009A5448">
      <w:pPr>
        <w:rPr>
          <w:sz w:val="24"/>
          <w:szCs w:val="24"/>
        </w:rPr>
      </w:pPr>
      <w:r>
        <w:rPr>
          <w:sz w:val="24"/>
          <w:szCs w:val="24"/>
        </w:rPr>
        <w:t xml:space="preserve">By experiencing a past life regression, you may understand and align with your life purpose, release past lives at the root of physical problems, release fears and anxieties linked to past life traumas, have a better understanding of current relationships. You may also energize talents and abilities from the past.  </w:t>
      </w:r>
    </w:p>
    <w:p w:rsidR="00BB131A" w:rsidRPr="009A5448" w:rsidRDefault="00BB131A" w:rsidP="009A5448">
      <w:pPr>
        <w:rPr>
          <w:sz w:val="24"/>
          <w:szCs w:val="24"/>
        </w:rPr>
      </w:pPr>
      <w:r>
        <w:rPr>
          <w:sz w:val="24"/>
          <w:szCs w:val="24"/>
        </w:rPr>
        <w:t xml:space="preserve">Diane </w:t>
      </w:r>
      <w:proofErr w:type="spellStart"/>
      <w:r>
        <w:rPr>
          <w:sz w:val="24"/>
          <w:szCs w:val="24"/>
        </w:rPr>
        <w:t>Riechert</w:t>
      </w:r>
      <w:proofErr w:type="spellEnd"/>
      <w:r>
        <w:rPr>
          <w:sz w:val="24"/>
          <w:szCs w:val="24"/>
        </w:rPr>
        <w:t xml:space="preserve"> has a Bachelor’s Degree in The Behavioral Sciences. She has been a certified hypnotherapist since 1985, specializing in Past Life Regressions. Diane is also a Reiki Master Teacher and Certified Graphologist.  </w:t>
      </w:r>
    </w:p>
    <w:p w:rsidR="00025FC1" w:rsidRDefault="00025FC1"/>
    <w:p w:rsidR="00025FC1" w:rsidRDefault="00025FC1"/>
    <w:p w:rsidR="00025FC1" w:rsidRDefault="00025FC1"/>
    <w:p w:rsidR="00025FC1" w:rsidRDefault="00025FC1"/>
    <w:p w:rsidR="00025FC1" w:rsidRDefault="00025FC1" w:rsidP="00025FC1"/>
    <w:sectPr w:rsidR="00025FC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Q0NjO0sDQyNjMxsDRS0lEKTi0uzszPAykwrAUAPGSehSwAAAA="/>
  </w:docVars>
  <w:rsids>
    <w:rsidRoot w:val="00025FC1"/>
    <w:rsid w:val="00025FC1"/>
    <w:rsid w:val="000E4B26"/>
    <w:rsid w:val="001216B5"/>
    <w:rsid w:val="002474FB"/>
    <w:rsid w:val="00285EC8"/>
    <w:rsid w:val="00364696"/>
    <w:rsid w:val="00536904"/>
    <w:rsid w:val="005D3857"/>
    <w:rsid w:val="00724066"/>
    <w:rsid w:val="007F4E15"/>
    <w:rsid w:val="008F726F"/>
    <w:rsid w:val="0099501D"/>
    <w:rsid w:val="009A5448"/>
    <w:rsid w:val="00A0687C"/>
    <w:rsid w:val="00AD2870"/>
    <w:rsid w:val="00B53C70"/>
    <w:rsid w:val="00BB131A"/>
    <w:rsid w:val="00C86C3D"/>
    <w:rsid w:val="00C93469"/>
    <w:rsid w:val="00D21315"/>
    <w:rsid w:val="00D63935"/>
    <w:rsid w:val="00D903F1"/>
    <w:rsid w:val="00DE36F7"/>
    <w:rsid w:val="00E76378"/>
    <w:rsid w:val="00F27299"/>
    <w:rsid w:val="00F75A75"/>
    <w:rsid w:val="00FC5866"/>
    <w:rsid w:val="00FE76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619E64D-A629-4E63-A922-076DB6E374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170</Words>
  <Characters>97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e</dc:creator>
  <cp:lastModifiedBy>Rochelle Fisher</cp:lastModifiedBy>
  <cp:revision>2</cp:revision>
  <cp:lastPrinted>2012-12-19T06:55:00Z</cp:lastPrinted>
  <dcterms:created xsi:type="dcterms:W3CDTF">2018-08-28T13:25:00Z</dcterms:created>
  <dcterms:modified xsi:type="dcterms:W3CDTF">2018-08-28T13:25:00Z</dcterms:modified>
</cp:coreProperties>
</file>